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46D06" w14:textId="422A1329" w:rsidR="00BD7968" w:rsidRDefault="00BD7968" w:rsidP="00E916F1"/>
    <w:p w14:paraId="632DF3F8" w14:textId="74F55665" w:rsidR="0025716B" w:rsidRDefault="0025716B" w:rsidP="00E916F1"/>
    <w:p w14:paraId="030050B7" w14:textId="3E251EDF" w:rsidR="0025716B" w:rsidRDefault="0025716B" w:rsidP="00E916F1"/>
    <w:p w14:paraId="311E392A" w14:textId="6F83DD2B" w:rsidR="0025716B" w:rsidRDefault="0025716B" w:rsidP="00E916F1"/>
    <w:p w14:paraId="30C89D74" w14:textId="1108D6B2" w:rsidR="0025716B" w:rsidRDefault="0025716B" w:rsidP="00E916F1"/>
    <w:p w14:paraId="23E49EB3" w14:textId="7DD031EA" w:rsidR="00593CF8" w:rsidRDefault="00593CF8" w:rsidP="00E916F1">
      <w:pPr>
        <w:ind w:left="0"/>
      </w:pPr>
    </w:p>
    <w:p w14:paraId="3209C591" w14:textId="3BED22AB" w:rsidR="00593CF8" w:rsidRDefault="00593CF8" w:rsidP="00E916F1">
      <w:pPr>
        <w:jc w:val="center"/>
      </w:pPr>
    </w:p>
    <w:p w14:paraId="1357CF8B" w14:textId="2AC1BDAC" w:rsidR="00593CF8" w:rsidRDefault="00593CF8" w:rsidP="00E916F1"/>
    <w:p w14:paraId="65962F79" w14:textId="4DA81371" w:rsidR="00593CF8" w:rsidRDefault="00593CF8" w:rsidP="00E916F1"/>
    <w:p w14:paraId="43FEB1C3" w14:textId="1CF66C45" w:rsidR="00593CF8" w:rsidRDefault="00593CF8" w:rsidP="00E916F1"/>
    <w:p w14:paraId="34A45228" w14:textId="77777777" w:rsidR="00593CF8" w:rsidRDefault="00593CF8" w:rsidP="00E916F1"/>
    <w:p w14:paraId="7BFABE45" w14:textId="77777777" w:rsidR="0025716B" w:rsidRPr="0025716B" w:rsidRDefault="0025716B" w:rsidP="00E916F1">
      <w:pPr>
        <w:jc w:val="center"/>
        <w:rPr>
          <w:b/>
          <w:bCs/>
        </w:rPr>
      </w:pPr>
    </w:p>
    <w:p w14:paraId="20424198" w14:textId="74B03205" w:rsidR="0025716B" w:rsidRPr="0025716B" w:rsidRDefault="0025716B" w:rsidP="00E916F1">
      <w:pPr>
        <w:jc w:val="center"/>
        <w:rPr>
          <w:b/>
          <w:bCs/>
        </w:rPr>
      </w:pPr>
      <w:r w:rsidRPr="0025716B">
        <w:rPr>
          <w:b/>
          <w:bCs/>
        </w:rPr>
        <w:t>Research on Agile Development</w:t>
      </w:r>
    </w:p>
    <w:p w14:paraId="41DDF971" w14:textId="7C1B048F" w:rsidR="0025716B" w:rsidRDefault="0025716B" w:rsidP="00E916F1">
      <w:pPr>
        <w:jc w:val="center"/>
      </w:pPr>
      <w:r>
        <w:t>Diya Dangol</w:t>
      </w:r>
    </w:p>
    <w:p w14:paraId="79560594" w14:textId="70667742" w:rsidR="0025716B" w:rsidRDefault="0025716B" w:rsidP="00E916F1">
      <w:pPr>
        <w:ind w:left="0"/>
        <w:jc w:val="center"/>
      </w:pPr>
      <w:r>
        <w:t>BSc. (Hons.) Computing</w:t>
      </w:r>
      <w:r w:rsidR="00283C06">
        <w:t>, Softwarica College of IT and E-commerce, Coventry University</w:t>
      </w:r>
    </w:p>
    <w:p w14:paraId="6CECF5F0" w14:textId="25FA0688" w:rsidR="00283C06" w:rsidRDefault="00283C06" w:rsidP="00E916F1">
      <w:pPr>
        <w:ind w:left="0"/>
        <w:jc w:val="center"/>
      </w:pPr>
      <w:r>
        <w:t>ST4009CEM: Computing Activity Led Learning Project 2</w:t>
      </w:r>
    </w:p>
    <w:p w14:paraId="19E73E5A" w14:textId="4115A7B4" w:rsidR="00283C06" w:rsidRDefault="00593CF8" w:rsidP="00E916F1">
      <w:pPr>
        <w:ind w:left="0"/>
        <w:jc w:val="center"/>
      </w:pPr>
      <w:r>
        <w:t>Ujjwal Humagain</w:t>
      </w:r>
    </w:p>
    <w:p w14:paraId="5C5D1E0E" w14:textId="12B71D43" w:rsidR="00593CF8" w:rsidRDefault="00593CF8" w:rsidP="00E916F1">
      <w:pPr>
        <w:ind w:left="0"/>
        <w:jc w:val="center"/>
      </w:pPr>
      <w:r>
        <w:t>April 07, 2022</w:t>
      </w:r>
    </w:p>
    <w:p w14:paraId="46CB7957" w14:textId="61BE3C69" w:rsidR="00283C06" w:rsidRDefault="00283C06" w:rsidP="00E916F1">
      <w:pPr>
        <w:ind w:left="0"/>
      </w:pPr>
      <w:r>
        <w:t xml:space="preserve">                                               </w:t>
      </w:r>
    </w:p>
    <w:p w14:paraId="40571480" w14:textId="3717D42C" w:rsidR="00283C06" w:rsidRDefault="00283C06" w:rsidP="00E916F1">
      <w:pPr>
        <w:ind w:left="0"/>
      </w:pPr>
    </w:p>
    <w:p w14:paraId="283360B2" w14:textId="561155CB" w:rsidR="003F0656" w:rsidRDefault="003F0656" w:rsidP="00E916F1">
      <w:pPr>
        <w:ind w:left="0"/>
      </w:pPr>
    </w:p>
    <w:p w14:paraId="7215315F" w14:textId="3214078B" w:rsidR="003F0656" w:rsidRDefault="003F0656" w:rsidP="00E916F1">
      <w:pPr>
        <w:ind w:left="0"/>
      </w:pPr>
    </w:p>
    <w:p w14:paraId="1B9C5CD8" w14:textId="58A27FAB" w:rsidR="003F0656" w:rsidRDefault="003F0656" w:rsidP="00E916F1">
      <w:pPr>
        <w:ind w:left="0"/>
      </w:pPr>
    </w:p>
    <w:p w14:paraId="1F22709C" w14:textId="50817B13" w:rsidR="003F0656" w:rsidRDefault="003F0656" w:rsidP="00E916F1">
      <w:pPr>
        <w:ind w:left="0"/>
        <w:jc w:val="center"/>
        <w:rPr>
          <w:b/>
          <w:bCs/>
        </w:rPr>
      </w:pPr>
      <w:r w:rsidRPr="003F0656">
        <w:rPr>
          <w:b/>
          <w:bCs/>
        </w:rPr>
        <w:lastRenderedPageBreak/>
        <w:t>Research on Agile Development</w:t>
      </w:r>
    </w:p>
    <w:p w14:paraId="15C23E7F" w14:textId="72228D9A" w:rsidR="005A79AB" w:rsidRDefault="0085783E" w:rsidP="00E916F1">
      <w:pPr>
        <w:ind w:left="0" w:firstLine="720"/>
      </w:pPr>
      <w:r>
        <w:t>Agile development is a</w:t>
      </w:r>
      <w:r w:rsidR="005A79AB">
        <w:t xml:space="preserve"> group of methodologies that values a realistic   9mindset and a flexible technique. Agile is based on step-by-step development in which requirements and solutions emerge from cooperation</w:t>
      </w:r>
      <w:r w:rsidR="00D42A86">
        <w:t xml:space="preserve">. </w:t>
      </w:r>
      <w:r w:rsidR="005A79AB">
        <w:t>Agile method</w:t>
      </w:r>
      <w:r w:rsidR="00D42A86">
        <w:t>ology</w:t>
      </w:r>
      <w:r w:rsidR="005A79AB">
        <w:t xml:space="preserve"> support a principled methodology that encourages regular checks and adaption, a contribution to the decision that encourages group work, the responsibility that allows for rapid implementation of good software, and a business strategy that corresponds progress with customer needs and company targets</w:t>
      </w:r>
      <w:r w:rsidR="00E916F1">
        <w:t xml:space="preserve"> </w:t>
      </w:r>
      <w:hyperlink w:anchor="agile" w:history="1">
        <w:r w:rsidR="00E916F1" w:rsidRPr="00E916F1">
          <w:rPr>
            <w:rStyle w:val="Hyperlink"/>
            <w:rFonts w:ascii="Open Sans" w:hAnsi="Open Sans" w:cs="Open Sans"/>
            <w:sz w:val="20"/>
            <w:szCs w:val="20"/>
            <w:shd w:val="clear" w:color="auto" w:fill="FFFFFF"/>
          </w:rPr>
          <w:t>("What is Agile Software Development (Agile Methodologies)?", 2022)</w:t>
        </w:r>
      </w:hyperlink>
      <w:r w:rsidR="00E916F1">
        <w:rPr>
          <w:rFonts w:ascii="Open Sans" w:hAnsi="Open Sans" w:cs="Open Sans"/>
          <w:color w:val="000000"/>
          <w:sz w:val="20"/>
          <w:szCs w:val="20"/>
          <w:shd w:val="clear" w:color="auto" w:fill="FFFFFF"/>
        </w:rPr>
        <w:t xml:space="preserve"> .</w:t>
      </w:r>
    </w:p>
    <w:p w14:paraId="18C7EAB8" w14:textId="33E72B0D" w:rsidR="005A79AB" w:rsidRPr="002B646E" w:rsidRDefault="005A79AB" w:rsidP="002B646E">
      <w:pPr>
        <w:ind w:left="0"/>
      </w:pPr>
      <w:r w:rsidRPr="005A79AB">
        <w:t>Testing is done throughout much of the development phase, allowing teams to make adjustments as required and alerting them to any possible difficulties. Agile software development may feel certain that they are producing a placing a produc</w:t>
      </w:r>
      <w:r w:rsidR="00D028E2">
        <w:t>t</w:t>
      </w:r>
      <w:r w:rsidR="002B646E">
        <w:t>.</w:t>
      </w:r>
      <w:r w:rsidR="002B646E" w:rsidRPr="002B646E">
        <w:t xml:space="preserve"> </w:t>
      </w:r>
      <w:r w:rsidR="002B646E" w:rsidRPr="00443B82">
        <w:t>The Agile Manifesto is a statement of the fundamental ideals and concepts of software development</w:t>
      </w:r>
      <w:r w:rsidR="002B646E">
        <w:t xml:space="preserve"> </w:t>
      </w:r>
      <w:r w:rsidR="00E916F1">
        <w:t xml:space="preserve"> </w:t>
      </w:r>
      <w:hyperlink w:anchor="cprime" w:history="1">
        <w:r w:rsidR="00E916F1" w:rsidRPr="00E916F1">
          <w:rPr>
            <w:rStyle w:val="Hyperlink"/>
          </w:rPr>
          <w:t>(anon</w:t>
        </w:r>
        <w:r w:rsidR="00E916F1" w:rsidRPr="00E916F1">
          <w:rPr>
            <w:rStyle w:val="Hyperlink"/>
          </w:rPr>
          <w:t xml:space="preserve"> </w:t>
        </w:r>
        <w:r w:rsidR="00E916F1" w:rsidRPr="00E916F1">
          <w:rPr>
            <w:rStyle w:val="Hyperlink"/>
          </w:rPr>
          <w:t>2022)</w:t>
        </w:r>
      </w:hyperlink>
      <w:r w:rsidR="00E916F1">
        <w:t xml:space="preserve"> .</w:t>
      </w:r>
    </w:p>
    <w:p w14:paraId="6A5C4A8D" w14:textId="77777777" w:rsidR="0092063C" w:rsidRPr="005A79AB" w:rsidRDefault="0092063C" w:rsidP="00D028E2">
      <w:pPr>
        <w:ind w:left="0"/>
      </w:pPr>
    </w:p>
    <w:p w14:paraId="74C486FE" w14:textId="5BDA8E52" w:rsidR="005A79AB" w:rsidRPr="005A79AB" w:rsidRDefault="005A79AB" w:rsidP="00E916F1">
      <w:pPr>
        <w:ind w:left="0"/>
        <w:rPr>
          <w:b/>
          <w:bCs/>
        </w:rPr>
      </w:pPr>
      <w:r w:rsidRPr="005A79AB">
        <w:rPr>
          <w:b/>
          <w:bCs/>
        </w:rPr>
        <w:t xml:space="preserve">Four </w:t>
      </w:r>
      <w:r>
        <w:rPr>
          <w:b/>
          <w:bCs/>
        </w:rPr>
        <w:t>Key</w:t>
      </w:r>
      <w:r w:rsidRPr="005A79AB">
        <w:rPr>
          <w:b/>
          <w:bCs/>
        </w:rPr>
        <w:t xml:space="preserve"> values </w:t>
      </w:r>
      <w:hyperlink w:anchor="research" w:history="1">
        <w:r w:rsidR="00E916F1" w:rsidRPr="00E916F1">
          <w:rPr>
            <w:rStyle w:val="Hyperlink"/>
          </w:rPr>
          <w:t>(2021)</w:t>
        </w:r>
      </w:hyperlink>
    </w:p>
    <w:p w14:paraId="59D25C87" w14:textId="6F69F95C" w:rsidR="005A79AB" w:rsidRDefault="005A79AB" w:rsidP="00E916F1">
      <w:pPr>
        <w:ind w:left="0"/>
      </w:pPr>
      <w:r>
        <w:t xml:space="preserve"> </w:t>
      </w:r>
      <w:r w:rsidRPr="005A79AB">
        <w:t>The Agile Manifesto's four key values are as follows:</w:t>
      </w:r>
    </w:p>
    <w:p w14:paraId="375EA971" w14:textId="7060692D" w:rsidR="005A79AB" w:rsidRDefault="00443B82" w:rsidP="00E916F1">
      <w:pPr>
        <w:pStyle w:val="ListParagraph"/>
        <w:numPr>
          <w:ilvl w:val="0"/>
          <w:numId w:val="3"/>
        </w:numPr>
      </w:pPr>
      <w:r w:rsidRPr="00443B82">
        <w:rPr>
          <w:b/>
          <w:bCs/>
        </w:rPr>
        <w:t xml:space="preserve"> Interactions between various stakeholders over processes and instruments.</w:t>
      </w:r>
      <w:r>
        <w:t xml:space="preserve"> </w:t>
      </w:r>
      <w:r w:rsidR="00E916F1" w:rsidRPr="00E916F1">
        <w:t>Teamwork and communication are the first two values. Tools are vital in software design, but regardless of the tools a team uses, creating exceptional software relies heavily on cooperation.</w:t>
      </w:r>
    </w:p>
    <w:p w14:paraId="47B0734B" w14:textId="22249477" w:rsidR="005A79AB" w:rsidRPr="00E916F1" w:rsidRDefault="005A79AB" w:rsidP="00E916F1">
      <w:pPr>
        <w:pStyle w:val="ListParagraph"/>
        <w:numPr>
          <w:ilvl w:val="0"/>
          <w:numId w:val="3"/>
        </w:numPr>
      </w:pPr>
      <w:r w:rsidRPr="00E916F1">
        <w:rPr>
          <w:b/>
          <w:bCs/>
        </w:rPr>
        <w:t>Working software surpasses thorough documentation.</w:t>
      </w:r>
      <w:r w:rsidR="00E916F1" w:rsidRPr="00E916F1">
        <w:rPr>
          <w:b/>
          <w:bCs/>
        </w:rPr>
        <w:t xml:space="preserve"> </w:t>
      </w:r>
      <w:r w:rsidR="005F399B">
        <w:t>Previous</w:t>
      </w:r>
      <w:r w:rsidR="0079505C" w:rsidRPr="0079505C">
        <w:t xml:space="preserve"> to Agile, a significant amount of time was spent explaining the project as it progressed in order to prepare for delivery. </w:t>
      </w:r>
    </w:p>
    <w:p w14:paraId="7BDFD91B" w14:textId="0042EEA0" w:rsidR="005A79AB" w:rsidRPr="00E916F1" w:rsidRDefault="005A79AB" w:rsidP="00E916F1">
      <w:pPr>
        <w:pStyle w:val="ListParagraph"/>
        <w:numPr>
          <w:ilvl w:val="0"/>
          <w:numId w:val="3"/>
        </w:numPr>
        <w:rPr>
          <w:b/>
          <w:bCs/>
        </w:rPr>
      </w:pPr>
      <w:r w:rsidRPr="00E916F1">
        <w:rPr>
          <w:b/>
          <w:bCs/>
        </w:rPr>
        <w:lastRenderedPageBreak/>
        <w:t>Collaboration with customers rather than contract negotiations.</w:t>
      </w:r>
      <w:r w:rsidR="00E916F1" w:rsidRPr="00E916F1">
        <w:t xml:space="preserve"> </w:t>
      </w:r>
      <w:r w:rsidR="0079505C" w:rsidRPr="0079505C">
        <w:t xml:space="preserve">Developers must work </w:t>
      </w:r>
      <w:r w:rsidR="00186582">
        <w:t>together</w:t>
      </w:r>
      <w:r w:rsidR="0079505C" w:rsidRPr="0079505C">
        <w:t xml:space="preserve"> with their clients and </w:t>
      </w:r>
      <w:r w:rsidR="00186582">
        <w:t>interact</w:t>
      </w:r>
      <w:r w:rsidR="0079505C" w:rsidRPr="0079505C">
        <w:t xml:space="preserve"> with them frequently. By reacting and accepting input, teams will have a deeper grasp of what all users want.</w:t>
      </w:r>
    </w:p>
    <w:p w14:paraId="20E17B9E" w14:textId="03AD15A9" w:rsidR="005A79AB" w:rsidRPr="00E916F1" w:rsidRDefault="00E916F1" w:rsidP="00E916F1">
      <w:pPr>
        <w:pStyle w:val="ListParagraph"/>
        <w:numPr>
          <w:ilvl w:val="0"/>
          <w:numId w:val="3"/>
        </w:numPr>
        <w:tabs>
          <w:tab w:val="left" w:pos="2070"/>
        </w:tabs>
        <w:rPr>
          <w:b/>
          <w:bCs/>
        </w:rPr>
      </w:pPr>
      <w:r w:rsidRPr="00E916F1">
        <w:rPr>
          <w:b/>
          <w:bCs/>
        </w:rPr>
        <w:t>Adapting to change in line with a plan of action.</w:t>
      </w:r>
      <w:r>
        <w:t xml:space="preserve"> </w:t>
      </w:r>
      <w:r w:rsidR="0079505C" w:rsidRPr="0079505C">
        <w:t xml:space="preserve">Change was once rejected in conventional software development because it was viewed as an unnecessary expense. Agile completely demolishes this idea. </w:t>
      </w:r>
    </w:p>
    <w:p w14:paraId="3E4B6132" w14:textId="77777777" w:rsidR="00E916F1" w:rsidRPr="00E916F1" w:rsidRDefault="00E916F1" w:rsidP="00E916F1">
      <w:pPr>
        <w:tabs>
          <w:tab w:val="left" w:pos="2070"/>
        </w:tabs>
        <w:ind w:left="90"/>
        <w:rPr>
          <w:b/>
          <w:bCs/>
        </w:rPr>
      </w:pPr>
    </w:p>
    <w:p w14:paraId="5C7210FE" w14:textId="5D086108" w:rsidR="00E916F1" w:rsidRDefault="00E916F1" w:rsidP="00E916F1">
      <w:pPr>
        <w:pStyle w:val="ListParagraph"/>
        <w:tabs>
          <w:tab w:val="left" w:pos="2070"/>
        </w:tabs>
        <w:rPr>
          <w:b/>
          <w:bCs/>
        </w:rPr>
      </w:pPr>
      <w:r w:rsidRPr="00E916F1">
        <w:rPr>
          <w:b/>
          <w:bCs/>
        </w:rPr>
        <w:t>The Agile 12 Principles</w:t>
      </w:r>
    </w:p>
    <w:p w14:paraId="257F4540" w14:textId="48869E84" w:rsidR="00E916F1" w:rsidRDefault="00E916F1" w:rsidP="00E916F1">
      <w:pPr>
        <w:pStyle w:val="ListParagraph"/>
        <w:tabs>
          <w:tab w:val="left" w:pos="2070"/>
        </w:tabs>
      </w:pPr>
      <w:r w:rsidRPr="00E916F1">
        <w:t>In addition, the Agile Manifesto specified 12 essential development principles. They are as follows:</w:t>
      </w:r>
    </w:p>
    <w:p w14:paraId="1225BE0A" w14:textId="09FD5F01" w:rsidR="00E916F1" w:rsidRDefault="00E916F1" w:rsidP="00E916F1">
      <w:pPr>
        <w:pStyle w:val="ListParagraph"/>
        <w:numPr>
          <w:ilvl w:val="0"/>
          <w:numId w:val="4"/>
        </w:numPr>
        <w:tabs>
          <w:tab w:val="left" w:pos="2070"/>
        </w:tabs>
      </w:pPr>
      <w:r>
        <w:t>Satisfy customers by delivering valuable work on time and consistently.</w:t>
      </w:r>
    </w:p>
    <w:p w14:paraId="531719A8" w14:textId="77777777" w:rsidR="00E916F1" w:rsidRDefault="00E916F1" w:rsidP="00E916F1">
      <w:pPr>
        <w:pStyle w:val="ListParagraph"/>
        <w:numPr>
          <w:ilvl w:val="0"/>
          <w:numId w:val="4"/>
        </w:numPr>
        <w:tabs>
          <w:tab w:val="left" w:pos="2070"/>
        </w:tabs>
      </w:pPr>
      <w:r>
        <w:t xml:space="preserve"> Break down large jobs into smaller, more manageable activities.</w:t>
      </w:r>
    </w:p>
    <w:p w14:paraId="0EDF4B78" w14:textId="77777777" w:rsidR="00E916F1" w:rsidRDefault="00E916F1" w:rsidP="00E916F1">
      <w:pPr>
        <w:pStyle w:val="ListParagraph"/>
        <w:numPr>
          <w:ilvl w:val="0"/>
          <w:numId w:val="4"/>
        </w:numPr>
        <w:tabs>
          <w:tab w:val="left" w:pos="2070"/>
        </w:tabs>
      </w:pPr>
      <w:r>
        <w:t>Recognize that self-organized teams produce the best possible results.</w:t>
      </w:r>
    </w:p>
    <w:p w14:paraId="0713C4D2" w14:textId="3BA9B385" w:rsidR="00E916F1" w:rsidRDefault="00E916F1" w:rsidP="00E916F1">
      <w:pPr>
        <w:pStyle w:val="ListParagraph"/>
        <w:numPr>
          <w:ilvl w:val="0"/>
          <w:numId w:val="4"/>
        </w:numPr>
        <w:tabs>
          <w:tab w:val="left" w:pos="2070"/>
        </w:tabs>
      </w:pPr>
      <w:r>
        <w:t>Provide the atmosphere and support that driven persons require, and trust them to complete the task.</w:t>
      </w:r>
    </w:p>
    <w:p w14:paraId="0852B06E" w14:textId="38433780" w:rsidR="00E916F1" w:rsidRDefault="00E916F1" w:rsidP="00E916F1">
      <w:pPr>
        <w:pStyle w:val="ListParagraph"/>
        <w:numPr>
          <w:ilvl w:val="0"/>
          <w:numId w:val="4"/>
        </w:numPr>
        <w:tabs>
          <w:tab w:val="left" w:pos="2070"/>
        </w:tabs>
      </w:pPr>
      <w:r>
        <w:t xml:space="preserve">Establish processes that </w:t>
      </w:r>
      <w:r w:rsidR="00B8050A">
        <w:t>supports</w:t>
      </w:r>
      <w:r>
        <w:t xml:space="preserve"> long-term </w:t>
      </w:r>
      <w:r w:rsidR="00B8050A">
        <w:t>attempt</w:t>
      </w:r>
      <w:r>
        <w:t>.</w:t>
      </w:r>
    </w:p>
    <w:p w14:paraId="5095DD21" w14:textId="77777777" w:rsidR="00E916F1" w:rsidRDefault="00E916F1" w:rsidP="00E916F1">
      <w:pPr>
        <w:pStyle w:val="ListParagraph"/>
        <w:numPr>
          <w:ilvl w:val="0"/>
          <w:numId w:val="4"/>
        </w:numPr>
        <w:tabs>
          <w:tab w:val="left" w:pos="2070"/>
        </w:tabs>
      </w:pPr>
      <w:r>
        <w:t xml:space="preserve"> Keep a consistent pace for the finished task.</w:t>
      </w:r>
    </w:p>
    <w:p w14:paraId="7CE6A51F" w14:textId="20510937" w:rsidR="00E916F1" w:rsidRDefault="00E916F1" w:rsidP="00E916F1">
      <w:pPr>
        <w:pStyle w:val="ListParagraph"/>
        <w:numPr>
          <w:ilvl w:val="0"/>
          <w:numId w:val="4"/>
        </w:numPr>
        <w:tabs>
          <w:tab w:val="left" w:pos="2070"/>
        </w:tabs>
      </w:pPr>
      <w:r>
        <w:t>Be open to altering needs, especially if they emerge late in the project.</w:t>
      </w:r>
    </w:p>
    <w:p w14:paraId="61731AD4" w14:textId="2F887253" w:rsidR="00E916F1" w:rsidRDefault="00E916F1" w:rsidP="00E916F1">
      <w:pPr>
        <w:pStyle w:val="ListParagraph"/>
        <w:numPr>
          <w:ilvl w:val="0"/>
          <w:numId w:val="4"/>
        </w:numPr>
        <w:tabs>
          <w:tab w:val="left" w:pos="2070"/>
        </w:tabs>
      </w:pPr>
      <w:r>
        <w:t>During the whole project, bring together the project team and the business owners daily.</w:t>
      </w:r>
    </w:p>
    <w:p w14:paraId="17D9131B" w14:textId="2E24DFE0" w:rsidR="00E916F1" w:rsidRDefault="00E916F1" w:rsidP="00E916F1">
      <w:pPr>
        <w:pStyle w:val="ListParagraph"/>
        <w:numPr>
          <w:ilvl w:val="0"/>
          <w:numId w:val="4"/>
        </w:numPr>
        <w:tabs>
          <w:tab w:val="left" w:pos="2070"/>
        </w:tabs>
      </w:pPr>
      <w:r>
        <w:t xml:space="preserve"> Have the team think about how to become more effective at regular intervals, then modify and alter behavior accordingly.</w:t>
      </w:r>
    </w:p>
    <w:p w14:paraId="7DBEAF59" w14:textId="2709C448" w:rsidR="00E916F1" w:rsidRDefault="00E916F1" w:rsidP="00E916F1">
      <w:pPr>
        <w:pStyle w:val="ListParagraph"/>
        <w:numPr>
          <w:ilvl w:val="0"/>
          <w:numId w:val="4"/>
        </w:numPr>
        <w:tabs>
          <w:tab w:val="left" w:pos="2070"/>
        </w:tabs>
      </w:pPr>
      <w:r>
        <w:t>Keep track of your progress by looking at the quantity of work you have finished.</w:t>
      </w:r>
    </w:p>
    <w:p w14:paraId="17538AC1" w14:textId="09E72E40" w:rsidR="00E916F1" w:rsidRDefault="00E916F1" w:rsidP="00E916F1">
      <w:pPr>
        <w:pStyle w:val="ListParagraph"/>
        <w:numPr>
          <w:ilvl w:val="0"/>
          <w:numId w:val="4"/>
        </w:numPr>
        <w:tabs>
          <w:tab w:val="left" w:pos="2070"/>
        </w:tabs>
      </w:pPr>
      <w:r>
        <w:lastRenderedPageBreak/>
        <w:t xml:space="preserve">Continually work for excellence. </w:t>
      </w:r>
    </w:p>
    <w:p w14:paraId="78742AC7" w14:textId="7445246C" w:rsidR="00E916F1" w:rsidRDefault="00E916F1" w:rsidP="00186582">
      <w:pPr>
        <w:pStyle w:val="ListParagraph"/>
        <w:numPr>
          <w:ilvl w:val="0"/>
          <w:numId w:val="4"/>
        </w:numPr>
        <w:tabs>
          <w:tab w:val="left" w:pos="2070"/>
        </w:tabs>
      </w:pPr>
      <w:r>
        <w:t>Take advantage of the change to gain a competitive edge.</w:t>
      </w:r>
    </w:p>
    <w:p w14:paraId="59147E0F" w14:textId="33A9601D" w:rsidR="00E916F1" w:rsidRDefault="00E916F1" w:rsidP="00E916F1">
      <w:pPr>
        <w:tabs>
          <w:tab w:val="left" w:pos="2070"/>
        </w:tabs>
        <w:ind w:left="0"/>
        <w:rPr>
          <w:b/>
          <w:bCs/>
        </w:rPr>
      </w:pPr>
      <w:r w:rsidRPr="00E916F1">
        <w:rPr>
          <w:b/>
          <w:bCs/>
        </w:rPr>
        <w:t xml:space="preserve">Agile Development </w:t>
      </w:r>
      <w:r w:rsidR="004A7790">
        <w:rPr>
          <w:b/>
          <w:bCs/>
        </w:rPr>
        <w:t xml:space="preserve">Loop </w:t>
      </w:r>
    </w:p>
    <w:p w14:paraId="70C23912" w14:textId="3F397D2A" w:rsidR="00E916F1" w:rsidRDefault="00E916F1" w:rsidP="00E916F1">
      <w:pPr>
        <w:tabs>
          <w:tab w:val="left" w:pos="2070"/>
        </w:tabs>
        <w:ind w:left="0"/>
      </w:pPr>
      <w:r>
        <w:t xml:space="preserve">The Agile development </w:t>
      </w:r>
      <w:r w:rsidR="004A7790">
        <w:t>loop</w:t>
      </w:r>
      <w:r>
        <w:t xml:space="preserve"> has six phases: idea, con</w:t>
      </w:r>
      <w:r w:rsidRPr="00E916F1">
        <w:t>ception, installment, release, production, and retirement</w:t>
      </w:r>
      <w:r>
        <w:t xml:space="preserve">. </w:t>
      </w:r>
    </w:p>
    <w:p w14:paraId="6C940957" w14:textId="35AE7A39" w:rsidR="0079505C" w:rsidRDefault="0079505C" w:rsidP="00E916F1">
      <w:pPr>
        <w:tabs>
          <w:tab w:val="left" w:pos="2070"/>
        </w:tabs>
        <w:ind w:left="0"/>
      </w:pPr>
      <w:r w:rsidRPr="0079505C">
        <w:t xml:space="preserve">The </w:t>
      </w:r>
      <w:r w:rsidR="004A7790">
        <w:t>first phase</w:t>
      </w:r>
      <w:r w:rsidRPr="0079505C">
        <w:t xml:space="preserve">, the </w:t>
      </w:r>
      <w:r w:rsidR="005F399B">
        <w:t>idea</w:t>
      </w:r>
      <w:r w:rsidRPr="0079505C">
        <w:t>, entails determining values that each proposed project offers, as well as evaluating the time and work required to complete it. This information may then be used to rate initiatives and decide which ones are worth pursuing level of technical and financial viability.</w:t>
      </w:r>
    </w:p>
    <w:p w14:paraId="3BAB81F7" w14:textId="221A78AB" w:rsidR="00E916F1" w:rsidRDefault="00E916F1" w:rsidP="00E916F1">
      <w:pPr>
        <w:tabs>
          <w:tab w:val="left" w:pos="2070"/>
        </w:tabs>
        <w:ind w:left="0"/>
      </w:pPr>
      <w:r w:rsidRPr="00E916F1">
        <w:t>The second phase, conception, involves identifying team members, securing money, and discussing early needs with the customers. A timeline should be prepared that explains the various roles of teams and clearly states when work for each sprint is planned to be finished. A sprint is a fixed amount of time within which particular tasks must be performed and ready for evaluation</w:t>
      </w:r>
      <w:r>
        <w:t xml:space="preserve"> of the tasks.</w:t>
      </w:r>
    </w:p>
    <w:p w14:paraId="571AD369" w14:textId="3D67F12A" w:rsidR="0079505C" w:rsidRDefault="0079505C" w:rsidP="00E916F1">
      <w:pPr>
        <w:tabs>
          <w:tab w:val="left" w:pos="2070"/>
        </w:tabs>
        <w:ind w:left="0"/>
      </w:pPr>
      <w:r w:rsidRPr="0079505C">
        <w:t xml:space="preserve">The third </w:t>
      </w:r>
      <w:r w:rsidR="004A7790">
        <w:t>phase</w:t>
      </w:r>
      <w:r w:rsidRPr="0079505C">
        <w:t xml:space="preserve"> is installation, in which teams start building working software based on requirements and continuing feedback. In the Agile software development cycle, additions — or single development cycles — are used to build on each other and progress to the next phase in the introductory stage until the project is completed. Each cycle lasts two to four weeks and ends on a set date. The goal is to have a working product ready to deploy after each version.</w:t>
      </w:r>
    </w:p>
    <w:p w14:paraId="57A6CAFF" w14:textId="77777777" w:rsidR="0079505C" w:rsidRDefault="0079505C" w:rsidP="00E916F1">
      <w:pPr>
        <w:tabs>
          <w:tab w:val="left" w:pos="2070"/>
        </w:tabs>
        <w:ind w:left="0"/>
      </w:pPr>
      <w:r w:rsidRPr="0079505C">
        <w:t>The fourth step includes final quality control testing, the resolution of any outstanding issues, the presentation of the system and user manuals, and, finally, the transfer of the end of the development into production.</w:t>
      </w:r>
    </w:p>
    <w:p w14:paraId="381EF30A" w14:textId="35869138" w:rsidR="00E916F1" w:rsidRDefault="00E916F1" w:rsidP="00E916F1">
      <w:pPr>
        <w:tabs>
          <w:tab w:val="left" w:pos="2070"/>
        </w:tabs>
        <w:ind w:left="0"/>
      </w:pPr>
      <w:r>
        <w:t xml:space="preserve">The fifth </w:t>
      </w:r>
      <w:r w:rsidR="004A7790">
        <w:t>phase</w:t>
      </w:r>
      <w:r>
        <w:t xml:space="preserve">, production, follows the release and focuses on the continuing maintenance required to keep the software running well. The software's development teams must maintain it </w:t>
      </w:r>
      <w:r>
        <w:lastRenderedPageBreak/>
        <w:t>maintaining service quality while also teaching consumers how to utilize it properly. The manufacturing phase lasts until the product's support has expired or it is scheduled to be retired.</w:t>
      </w:r>
    </w:p>
    <w:p w14:paraId="44FCA250" w14:textId="176F080D" w:rsidR="00E916F1" w:rsidRDefault="00E916F1" w:rsidP="00E916F1">
      <w:pPr>
        <w:tabs>
          <w:tab w:val="left" w:pos="2070"/>
        </w:tabs>
        <w:ind w:left="0"/>
      </w:pPr>
      <w:r w:rsidRPr="00E916F1">
        <w:t xml:space="preserve">The last </w:t>
      </w:r>
      <w:r w:rsidR="004A7790">
        <w:t>step</w:t>
      </w:r>
      <w:r w:rsidRPr="00E916F1">
        <w:t>, retirement, encompasses all end-of-life actions such as customer communication and emigration. The system release has to be taken out of production. This is often done when a system has to be replaced by a new version, or when the system becomes obsolete, useless, or begins to do anything against the business strategy.</w:t>
      </w:r>
    </w:p>
    <w:p w14:paraId="41C36225" w14:textId="1B933128" w:rsidR="00E916F1" w:rsidRDefault="00334102" w:rsidP="00E916F1">
      <w:pPr>
        <w:tabs>
          <w:tab w:val="left" w:pos="2070"/>
        </w:tabs>
        <w:ind w:left="0"/>
      </w:pPr>
      <w:r w:rsidRPr="00334102">
        <w:t>Various additions to the product backlog can be made during the Agile phase, but the overall system should require repeating each step until all of the items on the backlog have been completed. As a result, the Agile phase is more like a loop than a linear process. Many projects might be operating at the same time for the company, with iterations monitored on multiple product lines and a variety of internal and external clients with varying business requirements.</w:t>
      </w:r>
    </w:p>
    <w:p w14:paraId="78D190FD" w14:textId="1AB4225D" w:rsidR="00186582" w:rsidRDefault="00186582" w:rsidP="00E916F1">
      <w:pPr>
        <w:tabs>
          <w:tab w:val="left" w:pos="2070"/>
        </w:tabs>
        <w:ind w:left="0"/>
      </w:pPr>
    </w:p>
    <w:p w14:paraId="0B97055B" w14:textId="3BB5370C" w:rsidR="00186582" w:rsidRDefault="00186582" w:rsidP="00E916F1">
      <w:pPr>
        <w:tabs>
          <w:tab w:val="left" w:pos="2070"/>
        </w:tabs>
        <w:ind w:left="0"/>
      </w:pPr>
    </w:p>
    <w:p w14:paraId="320D89AC" w14:textId="4C675BCF" w:rsidR="00186582" w:rsidRDefault="00186582" w:rsidP="00E916F1">
      <w:pPr>
        <w:tabs>
          <w:tab w:val="left" w:pos="2070"/>
        </w:tabs>
        <w:ind w:left="0"/>
      </w:pPr>
    </w:p>
    <w:p w14:paraId="3439E340" w14:textId="2BCFD9EE" w:rsidR="00186582" w:rsidRDefault="00186582" w:rsidP="00E916F1">
      <w:pPr>
        <w:tabs>
          <w:tab w:val="left" w:pos="2070"/>
        </w:tabs>
        <w:ind w:left="0"/>
      </w:pPr>
    </w:p>
    <w:p w14:paraId="0E2C85BB" w14:textId="77777777" w:rsidR="00186582" w:rsidRDefault="00186582" w:rsidP="00E916F1">
      <w:pPr>
        <w:tabs>
          <w:tab w:val="left" w:pos="2070"/>
        </w:tabs>
        <w:ind w:left="0"/>
      </w:pPr>
    </w:p>
    <w:p w14:paraId="65F5E974" w14:textId="74C42477" w:rsidR="00E916F1" w:rsidRPr="00E916F1" w:rsidRDefault="00E916F1" w:rsidP="00E916F1">
      <w:pPr>
        <w:tabs>
          <w:tab w:val="left" w:pos="2070"/>
        </w:tabs>
        <w:ind w:left="0"/>
        <w:rPr>
          <w:b/>
          <w:bCs/>
        </w:rPr>
      </w:pPr>
      <w:r w:rsidRPr="00E916F1">
        <w:rPr>
          <w:b/>
          <w:bCs/>
        </w:rPr>
        <w:t>Types of Agile Methodologies</w:t>
      </w:r>
      <w:r>
        <w:rPr>
          <w:b/>
          <w:bCs/>
        </w:rPr>
        <w:t xml:space="preserve"> </w:t>
      </w:r>
      <w:hyperlink w:anchor="type" w:history="1">
        <w:r w:rsidRPr="00E916F1">
          <w:rPr>
            <w:rStyle w:val="Hyperlink"/>
          </w:rPr>
          <w:t>(anon)</w:t>
        </w:r>
      </w:hyperlink>
    </w:p>
    <w:p w14:paraId="203607CD" w14:textId="2A843B31" w:rsidR="00E916F1" w:rsidRPr="00E916F1" w:rsidRDefault="00E916F1" w:rsidP="00E916F1">
      <w:pPr>
        <w:tabs>
          <w:tab w:val="left" w:pos="2070"/>
        </w:tabs>
        <w:ind w:left="0"/>
      </w:pPr>
      <w:r w:rsidRPr="00E916F1">
        <w:t xml:space="preserve">Every Agile approach aims to accept and respond to new while producing functioning software as quickly as feasible. Each technique, however, defines software development phases differently. </w:t>
      </w:r>
      <w:r w:rsidR="00B03828">
        <w:t>So</w:t>
      </w:r>
      <w:r w:rsidRPr="00E916F1">
        <w:t>me of the most popular Agile methods:</w:t>
      </w:r>
    </w:p>
    <w:p w14:paraId="5E2F770B" w14:textId="3083C4CE" w:rsidR="00E916F1" w:rsidRPr="00E916F1" w:rsidRDefault="00E916F1" w:rsidP="00E916F1">
      <w:pPr>
        <w:pStyle w:val="ListParagraph"/>
        <w:numPr>
          <w:ilvl w:val="0"/>
          <w:numId w:val="6"/>
        </w:numPr>
        <w:tabs>
          <w:tab w:val="left" w:pos="2070"/>
        </w:tabs>
      </w:pPr>
      <w:r w:rsidRPr="00E916F1">
        <w:rPr>
          <w:b/>
          <w:bCs/>
        </w:rPr>
        <w:t xml:space="preserve">Kanban </w:t>
      </w:r>
      <w:r w:rsidRPr="00E916F1">
        <w:t xml:space="preserve">is a well-known framework for agile and DevOps software development. It necessitates real-time capacity sharing and complete work openness. On a kanban board, </w:t>
      </w:r>
      <w:r w:rsidRPr="00E916F1">
        <w:lastRenderedPageBreak/>
        <w:t>work items are visually displayed, allowing team members to view the status of each piece of work at any moment.</w:t>
      </w:r>
    </w:p>
    <w:p w14:paraId="59FBAF79" w14:textId="758E226E" w:rsidR="0048582C" w:rsidRPr="0048582C" w:rsidRDefault="0048582C" w:rsidP="00E916F1">
      <w:pPr>
        <w:pStyle w:val="ListParagraph"/>
        <w:numPr>
          <w:ilvl w:val="0"/>
          <w:numId w:val="6"/>
        </w:numPr>
        <w:tabs>
          <w:tab w:val="left" w:pos="2070"/>
        </w:tabs>
      </w:pPr>
      <w:r w:rsidRPr="0048582C">
        <w:rPr>
          <w:b/>
          <w:bCs/>
        </w:rPr>
        <w:t xml:space="preserve">Crystal </w:t>
      </w:r>
      <w:r w:rsidRPr="0048582C">
        <w:t>is perhaps the most adaptable and lightweight approach. It focuses on individuals and connections that occur when collaborating on an Agile project, as well as the state's company and priority. The Crystal approach is founded on the premise that each project has its unique set of characteristics that demand a slightly tailored set of policies, methodologies, and practices</w:t>
      </w:r>
      <w:r>
        <w:t>.</w:t>
      </w:r>
    </w:p>
    <w:p w14:paraId="638D6633" w14:textId="6E65FF2F" w:rsidR="00E916F1" w:rsidRDefault="00700528" w:rsidP="00E916F1">
      <w:pPr>
        <w:pStyle w:val="ListParagraph"/>
        <w:numPr>
          <w:ilvl w:val="0"/>
          <w:numId w:val="6"/>
        </w:numPr>
        <w:tabs>
          <w:tab w:val="left" w:pos="2070"/>
        </w:tabs>
      </w:pPr>
      <w:r w:rsidRPr="00700528">
        <w:rPr>
          <w:b/>
          <w:bCs/>
        </w:rPr>
        <w:t xml:space="preserve">Extreme Programming (XP) </w:t>
      </w:r>
      <w:r w:rsidRPr="00700528">
        <w:t xml:space="preserve">is a method for developing software that stresses efficiency and agile practices. More customer involvement, rapid feedback loops, continual planning and testing, and close cooperation are all encouraged. Software is updated on a regular basis, usually once every one to three weeks. The goal is to improve system efficiency and timeliness when dealing with changing customer demands. </w:t>
      </w:r>
      <w:hyperlink w:anchor="re" w:history="1">
        <w:r w:rsidR="00E916F1" w:rsidRPr="00E916F1">
          <w:rPr>
            <w:rStyle w:val="Hyperlink"/>
          </w:rPr>
          <w:t>(anon)</w:t>
        </w:r>
      </w:hyperlink>
      <w:r w:rsidR="00E916F1">
        <w:t xml:space="preserve"> . </w:t>
      </w:r>
    </w:p>
    <w:p w14:paraId="2263FBD2" w14:textId="0E6A8982" w:rsidR="00E916F1" w:rsidRDefault="00E916F1" w:rsidP="00E916F1">
      <w:pPr>
        <w:pStyle w:val="ListParagraph"/>
        <w:numPr>
          <w:ilvl w:val="0"/>
          <w:numId w:val="6"/>
        </w:numPr>
        <w:tabs>
          <w:tab w:val="left" w:pos="2070"/>
        </w:tabs>
      </w:pPr>
      <w:r w:rsidRPr="00E916F1">
        <w:rPr>
          <w:b/>
          <w:bCs/>
        </w:rPr>
        <w:t xml:space="preserve">Lean Development </w:t>
      </w:r>
      <w:r>
        <w:t xml:space="preserve">is the method, </w:t>
      </w:r>
      <w:r w:rsidRPr="00E916F1">
        <w:t>order to deliver quick and effective development processes</w:t>
      </w:r>
      <w:r>
        <w:t>. T</w:t>
      </w:r>
      <w:r w:rsidRPr="00E916F1">
        <w:t xml:space="preserve">he Lean approach relies on timely and reliable input from consumers and programmers. </w:t>
      </w:r>
      <w:r w:rsidR="0080403C">
        <w:t>Rather than</w:t>
      </w:r>
      <w:r w:rsidRPr="00E916F1">
        <w:t xml:space="preserve">, </w:t>
      </w:r>
      <w:r>
        <w:t>of</w:t>
      </w:r>
      <w:r w:rsidRPr="00E916F1">
        <w:t xml:space="preserve"> depending on a, it empowers people and small teams to make decisions. The Lean technique requires users to only choose genuinely useful features for their system, prioritize them, and then provide them in tiny batches to avoid waste.</w:t>
      </w:r>
    </w:p>
    <w:p w14:paraId="194691D4" w14:textId="57B4044B" w:rsidR="00E916F1" w:rsidRDefault="00E916F1" w:rsidP="00E916F1">
      <w:pPr>
        <w:pStyle w:val="ListParagraph"/>
        <w:numPr>
          <w:ilvl w:val="0"/>
          <w:numId w:val="6"/>
        </w:numPr>
        <w:tabs>
          <w:tab w:val="left" w:pos="2070"/>
        </w:tabs>
      </w:pPr>
      <w:r w:rsidRPr="00E916F1">
        <w:rPr>
          <w:b/>
          <w:bCs/>
        </w:rPr>
        <w:t>Scrum</w:t>
      </w:r>
      <w:r>
        <w:rPr>
          <w:b/>
          <w:bCs/>
        </w:rPr>
        <w:t xml:space="preserve"> </w:t>
      </w:r>
      <w:r w:rsidRPr="00E916F1">
        <w:t xml:space="preserve">is a basic framework for addressing complex challenges and assisting teams in working together to generate products that are more imaginatively and effectively with the greatest potential values. Scrum is a lot like a rugby team, which is a major game in and of itself, where the team supports one another via greater team structure and </w:t>
      </w:r>
      <w:r w:rsidRPr="00E916F1">
        <w:lastRenderedPageBreak/>
        <w:t>experiences, expressing a team's desire to win and develop their game. Scrum is also lightweight, easy to learn, and challenging to master</w:t>
      </w:r>
      <w:r>
        <w:t xml:space="preserve"> </w:t>
      </w:r>
      <w:hyperlink w:anchor="scrum" w:history="1">
        <w:r w:rsidRPr="00E916F1">
          <w:rPr>
            <w:rStyle w:val="Hyperlink"/>
          </w:rPr>
          <w:t>(2022)</w:t>
        </w:r>
      </w:hyperlink>
      <w:r>
        <w:t xml:space="preserve"> </w:t>
      </w:r>
      <w:r w:rsidRPr="00E916F1">
        <w:t>.</w:t>
      </w:r>
    </w:p>
    <w:p w14:paraId="4355366D" w14:textId="77777777" w:rsidR="00E916F1" w:rsidRPr="00E916F1" w:rsidRDefault="00E916F1" w:rsidP="00E916F1">
      <w:pPr>
        <w:tabs>
          <w:tab w:val="left" w:pos="2070"/>
        </w:tabs>
        <w:ind w:left="360"/>
      </w:pPr>
      <w:r w:rsidRPr="00E916F1">
        <w:rPr>
          <w:b/>
          <w:bCs/>
        </w:rPr>
        <w:t xml:space="preserve">   </w:t>
      </w:r>
      <w:r w:rsidRPr="00E916F1">
        <w:t>A Scrum Master is needed to create an atmosphere where:</w:t>
      </w:r>
    </w:p>
    <w:p w14:paraId="3715C738" w14:textId="77777777" w:rsidR="00E916F1" w:rsidRPr="00E916F1" w:rsidRDefault="00E916F1" w:rsidP="00E916F1">
      <w:pPr>
        <w:pStyle w:val="ListParagraph"/>
        <w:tabs>
          <w:tab w:val="left" w:pos="2070"/>
        </w:tabs>
      </w:pPr>
      <w:r w:rsidRPr="00E916F1">
        <w:t>1. A Product Owner creates a Product Backlog to organize the work for a difficult challenge.</w:t>
      </w:r>
    </w:p>
    <w:p w14:paraId="3B759AD5" w14:textId="77777777" w:rsidR="00334102" w:rsidRDefault="00E916F1" w:rsidP="00334102">
      <w:pPr>
        <w:pStyle w:val="ListParagraph"/>
        <w:tabs>
          <w:tab w:val="left" w:pos="2070"/>
        </w:tabs>
      </w:pPr>
      <w:r w:rsidRPr="00E916F1">
        <w:t xml:space="preserve">2. </w:t>
      </w:r>
      <w:r w:rsidR="00334102">
        <w:t>The Scrum Team turns a portion of the task into increased compensation during a Sprint.</w:t>
      </w:r>
    </w:p>
    <w:p w14:paraId="29C1B56C" w14:textId="77777777" w:rsidR="00334102" w:rsidRDefault="00334102" w:rsidP="00334102">
      <w:pPr>
        <w:pStyle w:val="ListParagraph"/>
        <w:tabs>
          <w:tab w:val="left" w:pos="2070"/>
        </w:tabs>
      </w:pPr>
      <w:r>
        <w:t>3. The Scrum Team and its clients evaluate the outcomes and make any required changes for the following Sprint.</w:t>
      </w:r>
    </w:p>
    <w:p w14:paraId="0759B420" w14:textId="77777777" w:rsidR="00334102" w:rsidRDefault="00334102" w:rsidP="00334102">
      <w:pPr>
        <w:pStyle w:val="ListParagraph"/>
        <w:tabs>
          <w:tab w:val="left" w:pos="2070"/>
        </w:tabs>
      </w:pPr>
      <w:r>
        <w:t>Repeat</w:t>
      </w:r>
    </w:p>
    <w:p w14:paraId="175FD278" w14:textId="77777777" w:rsidR="00334102" w:rsidRPr="00334102" w:rsidRDefault="00334102" w:rsidP="00334102">
      <w:pPr>
        <w:pStyle w:val="ListParagraph"/>
        <w:tabs>
          <w:tab w:val="left" w:pos="2070"/>
        </w:tabs>
        <w:rPr>
          <w:b/>
          <w:bCs/>
        </w:rPr>
      </w:pPr>
      <w:r w:rsidRPr="00334102">
        <w:rPr>
          <w:b/>
          <w:bCs/>
        </w:rPr>
        <w:t>The Scrum Methodology</w:t>
      </w:r>
    </w:p>
    <w:p w14:paraId="34E1F988" w14:textId="536CE7A1" w:rsidR="005F399B" w:rsidRDefault="00334102" w:rsidP="005F399B">
      <w:pPr>
        <w:pStyle w:val="ListParagraph"/>
        <w:tabs>
          <w:tab w:val="left" w:pos="2070"/>
        </w:tabs>
      </w:pPr>
      <w:r>
        <w:t>Scrum is an easy-to-follow technique. A vast collection of interconnected needed components is the polar opposite of this. Scrum is not a method. Empiricism is a scientific approach used by Scrum. Scrum is a heuristic strategy for coping with instability and complex situations that replaces a predefined algorithms approach with people respect and self-organization.</w:t>
      </w:r>
    </w:p>
    <w:p w14:paraId="13FEF477" w14:textId="77777777" w:rsidR="00A10ECE" w:rsidRDefault="00A10ECE" w:rsidP="005F399B">
      <w:pPr>
        <w:pStyle w:val="ListParagraph"/>
        <w:tabs>
          <w:tab w:val="left" w:pos="2070"/>
        </w:tabs>
      </w:pPr>
    </w:p>
    <w:p w14:paraId="0DEEB663" w14:textId="3920A836" w:rsidR="00E916F1" w:rsidRPr="005F399B" w:rsidRDefault="00E916F1" w:rsidP="005F399B">
      <w:pPr>
        <w:pStyle w:val="ListParagraph"/>
        <w:tabs>
          <w:tab w:val="left" w:pos="2070"/>
        </w:tabs>
      </w:pPr>
      <w:r w:rsidRPr="005F399B">
        <w:rPr>
          <w:b/>
          <w:bCs/>
        </w:rPr>
        <w:t xml:space="preserve">The Scrum Team </w:t>
      </w:r>
    </w:p>
    <w:p w14:paraId="19D7ACD7" w14:textId="083342A7" w:rsidR="00E916F1" w:rsidRDefault="00E916F1" w:rsidP="00E916F1">
      <w:pPr>
        <w:pStyle w:val="ListParagraph"/>
        <w:tabs>
          <w:tab w:val="left" w:pos="2070"/>
        </w:tabs>
      </w:pPr>
      <w:r w:rsidRPr="00E916F1">
        <w:t>Scrum is built</w:t>
      </w:r>
      <w:r w:rsidR="00A10ECE">
        <w:t xml:space="preserve"> </w:t>
      </w:r>
      <w:r w:rsidRPr="00E916F1">
        <w:t>a small group of people called a Scrum Team. One Scrum Master, one Product Owner, and programmers make</w:t>
      </w:r>
      <w:r w:rsidR="00A10ECE">
        <w:t>s</w:t>
      </w:r>
      <w:r w:rsidRPr="00E916F1">
        <w:t xml:space="preserve"> the Scrum Team. There </w:t>
      </w:r>
      <w:r w:rsidR="00A10ECE">
        <w:t xml:space="preserve">is no </w:t>
      </w:r>
      <w:r w:rsidRPr="00E916F1">
        <w:t>divisions in a Scrum Team. It is a group of experts who work to achieve one goal at a time, the Products Goal.</w:t>
      </w:r>
    </w:p>
    <w:p w14:paraId="020E626A" w14:textId="77777777" w:rsidR="00E916F1" w:rsidRDefault="00E916F1" w:rsidP="00E916F1">
      <w:pPr>
        <w:pStyle w:val="ListParagraph"/>
        <w:tabs>
          <w:tab w:val="left" w:pos="2070"/>
        </w:tabs>
        <w:rPr>
          <w:b/>
          <w:bCs/>
        </w:rPr>
      </w:pPr>
      <w:r w:rsidRPr="00E916F1">
        <w:rPr>
          <w:b/>
          <w:bCs/>
        </w:rPr>
        <w:t>The Scrum Events</w:t>
      </w:r>
    </w:p>
    <w:p w14:paraId="6B05E997" w14:textId="345246A5" w:rsidR="00E916F1" w:rsidRDefault="00E916F1" w:rsidP="00A10ECE">
      <w:pPr>
        <w:pStyle w:val="ListParagraph"/>
        <w:tabs>
          <w:tab w:val="left" w:pos="2070"/>
        </w:tabs>
      </w:pPr>
      <w:r w:rsidRPr="00E916F1">
        <w:lastRenderedPageBreak/>
        <w:t xml:space="preserve">Specified events are used in Scrum to maintain consistency and reduce the requirement for meetings that are not part of the Scrum framework. All of the events are timed. A Sprint's duration is definite once it starts and cannot be </w:t>
      </w:r>
      <w:r w:rsidR="00A10ECE">
        <w:t>e</w:t>
      </w:r>
      <w:r w:rsidRPr="00E916F1">
        <w:t xml:space="preserve">xtended. The remaining events may conclude when the event's goal is met, ensuring that an appropriate amount of time is spent without wasting time. </w:t>
      </w:r>
    </w:p>
    <w:p w14:paraId="6561D6AD" w14:textId="77777777" w:rsidR="00E916F1" w:rsidRDefault="00E916F1" w:rsidP="00324989">
      <w:pPr>
        <w:tabs>
          <w:tab w:val="left" w:pos="2070"/>
        </w:tabs>
        <w:ind w:left="0"/>
      </w:pPr>
    </w:p>
    <w:p w14:paraId="5DA2EFD9" w14:textId="75758C8D" w:rsidR="00E916F1" w:rsidRPr="00E916F1" w:rsidRDefault="00E916F1" w:rsidP="00E916F1">
      <w:pPr>
        <w:tabs>
          <w:tab w:val="left" w:pos="2070"/>
        </w:tabs>
        <w:ind w:left="0"/>
        <w:rPr>
          <w:b/>
          <w:bCs/>
        </w:rPr>
      </w:pPr>
      <w:r w:rsidRPr="00E916F1">
        <w:rPr>
          <w:b/>
          <w:bCs/>
        </w:rPr>
        <w:t xml:space="preserve">Reference </w:t>
      </w:r>
    </w:p>
    <w:p w14:paraId="69E317DD" w14:textId="77777777" w:rsidR="00E916F1" w:rsidRDefault="00E916F1" w:rsidP="00E916F1">
      <w:pPr>
        <w:tabs>
          <w:tab w:val="left" w:pos="2070"/>
        </w:tabs>
        <w:ind w:left="360"/>
      </w:pPr>
    </w:p>
    <w:p w14:paraId="3A912F1E" w14:textId="25E3B6FB" w:rsidR="00E916F1" w:rsidRDefault="00E916F1" w:rsidP="00E916F1">
      <w:pPr>
        <w:tabs>
          <w:tab w:val="left" w:pos="2070"/>
        </w:tabs>
        <w:ind w:left="0"/>
        <w:rPr>
          <w:rFonts w:ascii="Open Sans" w:hAnsi="Open Sans" w:cs="Open Sans"/>
          <w:color w:val="000000"/>
          <w:sz w:val="20"/>
          <w:szCs w:val="20"/>
          <w:shd w:val="clear" w:color="auto" w:fill="FFFFFF"/>
        </w:rPr>
      </w:pPr>
      <w:r>
        <w:rPr>
          <w:rFonts w:ascii="Open Sans" w:hAnsi="Open Sans" w:cs="Open Sans"/>
          <w:i/>
          <w:iCs/>
          <w:color w:val="000000"/>
          <w:sz w:val="20"/>
          <w:szCs w:val="20"/>
          <w:shd w:val="clear" w:color="auto" w:fill="FFFFFF"/>
        </w:rPr>
        <w:t xml:space="preserve"> </w:t>
      </w:r>
      <w:bookmarkStart w:id="0" w:name="agile"/>
      <w:r>
        <w:rPr>
          <w:rFonts w:ascii="Open Sans" w:hAnsi="Open Sans" w:cs="Open Sans"/>
          <w:i/>
          <w:iCs/>
          <w:color w:val="000000"/>
          <w:sz w:val="20"/>
          <w:szCs w:val="20"/>
          <w:shd w:val="clear" w:color="auto" w:fill="FFFFFF"/>
        </w:rPr>
        <w:t>What is Agile Software Development (Agile Methodologies)?</w:t>
      </w:r>
      <w:r>
        <w:rPr>
          <w:rFonts w:ascii="Open Sans" w:hAnsi="Open Sans" w:cs="Open Sans"/>
          <w:color w:val="000000"/>
          <w:sz w:val="20"/>
          <w:szCs w:val="20"/>
          <w:shd w:val="clear" w:color="auto" w:fill="FFFFFF"/>
        </w:rPr>
        <w:t xml:space="preserve">. SearchSoftwareQuality. (2022).  Retrieved 6 April 2022, from </w:t>
      </w:r>
      <w:hyperlink r:id="rId8" w:history="1">
        <w:r w:rsidRPr="009467D6">
          <w:rPr>
            <w:rStyle w:val="Hyperlink"/>
            <w:rFonts w:ascii="Open Sans" w:hAnsi="Open Sans" w:cs="Open Sans"/>
            <w:sz w:val="20"/>
            <w:szCs w:val="20"/>
            <w:shd w:val="clear" w:color="auto" w:fill="FFFFFF"/>
          </w:rPr>
          <w:t>https://www.techtarget.com/searchsoftwarequality/definition/agile-software-development</w:t>
        </w:r>
      </w:hyperlink>
      <w:r>
        <w:rPr>
          <w:rFonts w:ascii="Open Sans" w:hAnsi="Open Sans" w:cs="Open Sans"/>
          <w:color w:val="000000"/>
          <w:sz w:val="20"/>
          <w:szCs w:val="20"/>
          <w:shd w:val="clear" w:color="auto" w:fill="FFFFFF"/>
        </w:rPr>
        <w:t>.</w:t>
      </w:r>
      <w:bookmarkEnd w:id="0"/>
    </w:p>
    <w:p w14:paraId="0955976E" w14:textId="168B35AC" w:rsidR="00E916F1" w:rsidRDefault="00E916F1" w:rsidP="00E916F1">
      <w:pPr>
        <w:tabs>
          <w:tab w:val="left" w:pos="2070"/>
        </w:tabs>
        <w:ind w:left="0"/>
        <w:rPr>
          <w:rFonts w:ascii="Open Sans" w:hAnsi="Open Sans" w:cs="Open Sans"/>
          <w:color w:val="000000"/>
          <w:sz w:val="20"/>
          <w:szCs w:val="20"/>
          <w:shd w:val="clear" w:color="auto" w:fill="FFFFFF"/>
        </w:rPr>
      </w:pPr>
      <w:bookmarkStart w:id="1" w:name="cprime"/>
      <w:r>
        <w:rPr>
          <w:rFonts w:ascii="Open Sans" w:hAnsi="Open Sans" w:cs="Open Sans"/>
          <w:color w:val="000000"/>
          <w:sz w:val="20"/>
          <w:szCs w:val="20"/>
          <w:shd w:val="clear" w:color="auto" w:fill="FFFFFF"/>
        </w:rPr>
        <w:t xml:space="preserve">(2022). Retrieved 6 April 2022, from </w:t>
      </w:r>
      <w:hyperlink r:id="rId9" w:history="1">
        <w:r w:rsidRPr="009467D6">
          <w:rPr>
            <w:rStyle w:val="Hyperlink"/>
            <w:rFonts w:ascii="Open Sans" w:hAnsi="Open Sans" w:cs="Open Sans"/>
            <w:sz w:val="20"/>
            <w:szCs w:val="20"/>
            <w:shd w:val="clear" w:color="auto" w:fill="FFFFFF"/>
          </w:rPr>
          <w:t>https://www.cprime.com/resources/what-is-agile-what-is-scrum/</w:t>
        </w:r>
      </w:hyperlink>
      <w:r>
        <w:rPr>
          <w:rFonts w:ascii="Open Sans" w:hAnsi="Open Sans" w:cs="Open Sans"/>
          <w:color w:val="000000"/>
          <w:sz w:val="20"/>
          <w:szCs w:val="20"/>
          <w:shd w:val="clear" w:color="auto" w:fill="FFFFFF"/>
        </w:rPr>
        <w:t>.</w:t>
      </w:r>
    </w:p>
    <w:p w14:paraId="4675B0CF" w14:textId="7FDEAA09" w:rsidR="00E916F1" w:rsidRDefault="00E916F1" w:rsidP="00E916F1">
      <w:pPr>
        <w:tabs>
          <w:tab w:val="left" w:pos="2070"/>
        </w:tabs>
        <w:ind w:left="0"/>
        <w:rPr>
          <w:rFonts w:ascii="Open Sans" w:hAnsi="Open Sans" w:cs="Open Sans"/>
          <w:color w:val="000000"/>
          <w:sz w:val="20"/>
          <w:szCs w:val="20"/>
          <w:shd w:val="clear" w:color="auto" w:fill="FFFFFF"/>
        </w:rPr>
      </w:pPr>
      <w:bookmarkStart w:id="2" w:name="type"/>
      <w:bookmarkEnd w:id="1"/>
      <w:r>
        <w:rPr>
          <w:rFonts w:ascii="Open Sans" w:hAnsi="Open Sans" w:cs="Open Sans"/>
          <w:i/>
          <w:iCs/>
          <w:color w:val="000000"/>
          <w:sz w:val="20"/>
          <w:szCs w:val="20"/>
          <w:shd w:val="clear" w:color="auto" w:fill="FFFFFF"/>
        </w:rPr>
        <w:t>What is Agile? | Atlassian</w:t>
      </w:r>
      <w:r>
        <w:rPr>
          <w:rFonts w:ascii="Open Sans" w:hAnsi="Open Sans" w:cs="Open Sans"/>
          <w:color w:val="000000"/>
          <w:sz w:val="20"/>
          <w:szCs w:val="20"/>
          <w:shd w:val="clear" w:color="auto" w:fill="FFFFFF"/>
        </w:rPr>
        <w:t xml:space="preserve">. Atlassian. (2022). Retrieved 6 April 2022, from </w:t>
      </w:r>
      <w:hyperlink r:id="rId10" w:history="1">
        <w:r w:rsidRPr="009467D6">
          <w:rPr>
            <w:rStyle w:val="Hyperlink"/>
            <w:rFonts w:ascii="Open Sans" w:hAnsi="Open Sans" w:cs="Open Sans"/>
            <w:sz w:val="20"/>
            <w:szCs w:val="20"/>
            <w:shd w:val="clear" w:color="auto" w:fill="FFFFFF"/>
          </w:rPr>
          <w:t>https://www.atlassian.com/agile</w:t>
        </w:r>
      </w:hyperlink>
      <w:r>
        <w:rPr>
          <w:rFonts w:ascii="Open Sans" w:hAnsi="Open Sans" w:cs="Open Sans"/>
          <w:color w:val="000000"/>
          <w:sz w:val="20"/>
          <w:szCs w:val="20"/>
          <w:shd w:val="clear" w:color="auto" w:fill="FFFFFF"/>
        </w:rPr>
        <w:t>.</w:t>
      </w:r>
    </w:p>
    <w:p w14:paraId="2FB5A492" w14:textId="23B7D26F" w:rsidR="00E916F1" w:rsidRDefault="00E916F1" w:rsidP="00E916F1">
      <w:pPr>
        <w:tabs>
          <w:tab w:val="left" w:pos="2070"/>
        </w:tabs>
        <w:ind w:left="0"/>
        <w:rPr>
          <w:rFonts w:ascii="Open Sans" w:hAnsi="Open Sans" w:cs="Open Sans"/>
          <w:color w:val="000000"/>
          <w:sz w:val="20"/>
          <w:szCs w:val="20"/>
          <w:shd w:val="clear" w:color="auto" w:fill="FFFFFF"/>
        </w:rPr>
      </w:pPr>
      <w:bookmarkStart w:id="3" w:name="scrum"/>
      <w:bookmarkEnd w:id="2"/>
      <w:r>
        <w:rPr>
          <w:rFonts w:ascii="Open Sans" w:hAnsi="Open Sans" w:cs="Open Sans"/>
          <w:i/>
          <w:iCs/>
          <w:color w:val="000000"/>
          <w:sz w:val="20"/>
          <w:szCs w:val="20"/>
          <w:shd w:val="clear" w:color="auto" w:fill="FFFFFF"/>
        </w:rPr>
        <w:t>What is Scrum?</w:t>
      </w:r>
      <w:r>
        <w:rPr>
          <w:rFonts w:ascii="Open Sans" w:hAnsi="Open Sans" w:cs="Open Sans"/>
          <w:color w:val="000000"/>
          <w:sz w:val="20"/>
          <w:szCs w:val="20"/>
          <w:shd w:val="clear" w:color="auto" w:fill="FFFFFF"/>
        </w:rPr>
        <w:t xml:space="preserve">. Scrum.org. (2022). Retrieved 6 April 2022, from </w:t>
      </w:r>
      <w:hyperlink r:id="rId11" w:history="1">
        <w:r w:rsidRPr="009467D6">
          <w:rPr>
            <w:rStyle w:val="Hyperlink"/>
            <w:rFonts w:ascii="Open Sans" w:hAnsi="Open Sans" w:cs="Open Sans"/>
            <w:sz w:val="20"/>
            <w:szCs w:val="20"/>
            <w:shd w:val="clear" w:color="auto" w:fill="FFFFFF"/>
          </w:rPr>
          <w:t>https://www.scrum.org/resources/what-is-scrum</w:t>
        </w:r>
      </w:hyperlink>
      <w:r>
        <w:rPr>
          <w:rFonts w:ascii="Open Sans" w:hAnsi="Open Sans" w:cs="Open Sans"/>
          <w:color w:val="000000"/>
          <w:sz w:val="20"/>
          <w:szCs w:val="20"/>
          <w:shd w:val="clear" w:color="auto" w:fill="FFFFFF"/>
        </w:rPr>
        <w:t>.</w:t>
      </w:r>
    </w:p>
    <w:p w14:paraId="5E10A0B3" w14:textId="6A92D773" w:rsidR="00E916F1" w:rsidRDefault="00E916F1" w:rsidP="00E916F1">
      <w:pPr>
        <w:tabs>
          <w:tab w:val="left" w:pos="2070"/>
        </w:tabs>
        <w:ind w:left="0"/>
        <w:rPr>
          <w:rFonts w:ascii="Open Sans" w:hAnsi="Open Sans" w:cs="Open Sans"/>
          <w:color w:val="000000"/>
          <w:sz w:val="20"/>
          <w:szCs w:val="20"/>
          <w:shd w:val="clear" w:color="auto" w:fill="FFFFFF"/>
        </w:rPr>
      </w:pPr>
      <w:bookmarkStart w:id="4" w:name="research"/>
      <w:r>
        <w:rPr>
          <w:rFonts w:ascii="Open Sans" w:hAnsi="Open Sans" w:cs="Open Sans"/>
          <w:color w:val="000000"/>
          <w:sz w:val="20"/>
          <w:szCs w:val="20"/>
          <w:shd w:val="clear" w:color="auto" w:fill="FFFFFF"/>
        </w:rPr>
        <w:t xml:space="preserve">"Accounting For User Research In Agile". Nielsen Norman Group, Last modified 2022. </w:t>
      </w:r>
      <w:hyperlink r:id="rId12" w:history="1">
        <w:r w:rsidRPr="009467D6">
          <w:rPr>
            <w:rStyle w:val="Hyperlink"/>
            <w:rFonts w:ascii="Open Sans" w:hAnsi="Open Sans" w:cs="Open Sans"/>
            <w:sz w:val="20"/>
            <w:szCs w:val="20"/>
            <w:shd w:val="clear" w:color="auto" w:fill="FFFFFF"/>
          </w:rPr>
          <w:t>https://www.nngroup.com/articles/user-research-agile/</w:t>
        </w:r>
      </w:hyperlink>
      <w:r>
        <w:rPr>
          <w:rFonts w:ascii="Open Sans" w:hAnsi="Open Sans" w:cs="Open Sans"/>
          <w:color w:val="000000"/>
          <w:sz w:val="20"/>
          <w:szCs w:val="20"/>
          <w:shd w:val="clear" w:color="auto" w:fill="FFFFFF"/>
        </w:rPr>
        <w:t>.</w:t>
      </w:r>
    </w:p>
    <w:p w14:paraId="017B6E5D" w14:textId="73DB2112" w:rsidR="00E916F1" w:rsidRDefault="00E916F1" w:rsidP="00E916F1">
      <w:pPr>
        <w:tabs>
          <w:tab w:val="left" w:pos="2070"/>
        </w:tabs>
        <w:ind w:left="0"/>
        <w:rPr>
          <w:rFonts w:ascii="Open Sans" w:hAnsi="Open Sans" w:cs="Open Sans"/>
          <w:color w:val="000000"/>
          <w:sz w:val="20"/>
          <w:szCs w:val="20"/>
          <w:shd w:val="clear" w:color="auto" w:fill="FFFFFF"/>
        </w:rPr>
      </w:pPr>
      <w:bookmarkStart w:id="5" w:name="re"/>
      <w:r>
        <w:rPr>
          <w:rFonts w:ascii="Open Sans" w:hAnsi="Open Sans" w:cs="Open Sans"/>
          <w:i/>
          <w:iCs/>
          <w:color w:val="000000"/>
          <w:sz w:val="20"/>
          <w:szCs w:val="20"/>
          <w:shd w:val="clear" w:color="auto" w:fill="FFFFFF"/>
        </w:rPr>
        <w:t>Agile Methodology: What is Agile Model in Software Testing?</w:t>
      </w:r>
      <w:r>
        <w:rPr>
          <w:rFonts w:ascii="Open Sans" w:hAnsi="Open Sans" w:cs="Open Sans"/>
          <w:color w:val="000000"/>
          <w:sz w:val="20"/>
          <w:szCs w:val="20"/>
          <w:shd w:val="clear" w:color="auto" w:fill="FFFFFF"/>
        </w:rPr>
        <w:t xml:space="preserve">. Guru99. (2022). Retrieved 6 April 2022, from </w:t>
      </w:r>
      <w:hyperlink r:id="rId13" w:history="1">
        <w:r w:rsidRPr="009467D6">
          <w:rPr>
            <w:rStyle w:val="Hyperlink"/>
            <w:rFonts w:ascii="Open Sans" w:hAnsi="Open Sans" w:cs="Open Sans"/>
            <w:sz w:val="20"/>
            <w:szCs w:val="20"/>
            <w:shd w:val="clear" w:color="auto" w:fill="FFFFFF"/>
          </w:rPr>
          <w:t>https://www.guru99.com/agile-scrum-extreme-testing.html</w:t>
        </w:r>
      </w:hyperlink>
    </w:p>
    <w:bookmarkEnd w:id="5"/>
    <w:p w14:paraId="1E6033B1" w14:textId="1ABA8B37" w:rsidR="00E916F1" w:rsidRDefault="00E916F1" w:rsidP="00E916F1">
      <w:pPr>
        <w:tabs>
          <w:tab w:val="left" w:pos="2070"/>
        </w:tabs>
        <w:ind w:left="0"/>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w:t>
      </w:r>
    </w:p>
    <w:bookmarkEnd w:id="4"/>
    <w:p w14:paraId="40FB3B49" w14:textId="77777777" w:rsidR="00E916F1" w:rsidRDefault="00E916F1" w:rsidP="00E916F1">
      <w:pPr>
        <w:tabs>
          <w:tab w:val="left" w:pos="2070"/>
        </w:tabs>
        <w:ind w:left="0"/>
        <w:rPr>
          <w:rFonts w:ascii="Open Sans" w:hAnsi="Open Sans" w:cs="Open Sans"/>
          <w:color w:val="000000"/>
          <w:sz w:val="20"/>
          <w:szCs w:val="20"/>
          <w:shd w:val="clear" w:color="auto" w:fill="FFFFFF"/>
        </w:rPr>
      </w:pPr>
    </w:p>
    <w:bookmarkEnd w:id="3"/>
    <w:p w14:paraId="460CC7A1" w14:textId="77777777" w:rsidR="00E916F1" w:rsidRDefault="00E916F1" w:rsidP="00E916F1">
      <w:pPr>
        <w:tabs>
          <w:tab w:val="left" w:pos="2070"/>
        </w:tabs>
        <w:ind w:left="0"/>
        <w:rPr>
          <w:rFonts w:ascii="Open Sans" w:hAnsi="Open Sans" w:cs="Open Sans"/>
          <w:color w:val="000000"/>
          <w:sz w:val="20"/>
          <w:szCs w:val="20"/>
          <w:shd w:val="clear" w:color="auto" w:fill="FFFFFF"/>
        </w:rPr>
      </w:pPr>
    </w:p>
    <w:p w14:paraId="1AB1CFC3" w14:textId="77777777" w:rsidR="00E916F1" w:rsidRDefault="00E916F1" w:rsidP="00E916F1">
      <w:pPr>
        <w:tabs>
          <w:tab w:val="left" w:pos="2070"/>
        </w:tabs>
        <w:ind w:left="0"/>
        <w:rPr>
          <w:rFonts w:ascii="Open Sans" w:hAnsi="Open Sans" w:cs="Open Sans"/>
          <w:color w:val="000000"/>
          <w:sz w:val="20"/>
          <w:szCs w:val="20"/>
          <w:shd w:val="clear" w:color="auto" w:fill="FFFFFF"/>
        </w:rPr>
      </w:pPr>
    </w:p>
    <w:p w14:paraId="74F86F3A" w14:textId="77777777" w:rsidR="00E916F1" w:rsidRDefault="00E916F1" w:rsidP="00E916F1">
      <w:pPr>
        <w:tabs>
          <w:tab w:val="left" w:pos="2070"/>
        </w:tabs>
        <w:ind w:left="360"/>
      </w:pPr>
    </w:p>
    <w:p w14:paraId="67B88399" w14:textId="77777777" w:rsidR="00E916F1" w:rsidRDefault="00E916F1" w:rsidP="00E916F1">
      <w:pPr>
        <w:tabs>
          <w:tab w:val="left" w:pos="2070"/>
        </w:tabs>
        <w:ind w:left="0"/>
        <w:jc w:val="both"/>
      </w:pPr>
    </w:p>
    <w:p w14:paraId="5F10B981" w14:textId="77777777" w:rsidR="00E916F1" w:rsidRPr="00E916F1" w:rsidRDefault="00E916F1" w:rsidP="00E916F1">
      <w:pPr>
        <w:ind w:left="0"/>
        <w:jc w:val="both"/>
      </w:pPr>
    </w:p>
    <w:p w14:paraId="5A831DAF" w14:textId="0785A7EF" w:rsidR="00E916F1" w:rsidRDefault="00E916F1" w:rsidP="00E916F1">
      <w:pPr>
        <w:ind w:left="0"/>
        <w:jc w:val="both"/>
      </w:pPr>
    </w:p>
    <w:p w14:paraId="6FBCE5DD" w14:textId="77777777" w:rsidR="00E916F1" w:rsidRDefault="00E916F1" w:rsidP="00E916F1">
      <w:pPr>
        <w:ind w:left="0"/>
        <w:jc w:val="both"/>
      </w:pPr>
    </w:p>
    <w:p w14:paraId="7D8DC78A" w14:textId="77777777" w:rsidR="00E916F1" w:rsidRPr="00E916F1" w:rsidRDefault="00E916F1" w:rsidP="00E916F1">
      <w:pPr>
        <w:ind w:left="0"/>
        <w:jc w:val="both"/>
      </w:pPr>
    </w:p>
    <w:p w14:paraId="549E97F3" w14:textId="02B763EF" w:rsidR="0085783E" w:rsidRPr="0085783E" w:rsidRDefault="0085783E" w:rsidP="005A79AB">
      <w:pPr>
        <w:ind w:left="0"/>
        <w:jc w:val="both"/>
        <w:rPr>
          <w:b/>
          <w:bCs/>
        </w:rPr>
      </w:pPr>
      <w:r>
        <w:rPr>
          <w:b/>
          <w:bCs/>
        </w:rPr>
        <w:tab/>
      </w:r>
      <w:r>
        <w:rPr>
          <w:b/>
          <w:bCs/>
        </w:rPr>
        <w:tab/>
      </w:r>
      <w:r>
        <w:rPr>
          <w:b/>
          <w:bCs/>
        </w:rPr>
        <w:tab/>
      </w:r>
      <w:r>
        <w:rPr>
          <w:b/>
          <w:bCs/>
        </w:rPr>
        <w:tab/>
      </w:r>
      <w:r>
        <w:rPr>
          <w:b/>
          <w:bCs/>
        </w:rPr>
        <w:tab/>
      </w:r>
      <w:r>
        <w:rPr>
          <w:b/>
          <w:bCs/>
        </w:rPr>
        <w:tab/>
      </w:r>
      <w:r>
        <w:rPr>
          <w:b/>
          <w:bCs/>
        </w:rPr>
        <w:tab/>
      </w:r>
    </w:p>
    <w:sectPr w:rsidR="0085783E" w:rsidRPr="0085783E" w:rsidSect="00D42A86">
      <w:headerReference w:type="default" r:id="rId14"/>
      <w:pgSz w:w="12240" w:h="15840"/>
      <w:pgMar w:top="1440" w:right="1440" w:bottom="1440" w:left="1440" w:header="86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E135D" w14:textId="77777777" w:rsidR="00F63C0A" w:rsidRDefault="00F63C0A" w:rsidP="0025716B">
      <w:pPr>
        <w:spacing w:line="240" w:lineRule="auto"/>
      </w:pPr>
      <w:r>
        <w:separator/>
      </w:r>
    </w:p>
  </w:endnote>
  <w:endnote w:type="continuationSeparator" w:id="0">
    <w:p w14:paraId="4BC43C5F" w14:textId="77777777" w:rsidR="00F63C0A" w:rsidRDefault="00F63C0A" w:rsidP="0025716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11387" w14:textId="77777777" w:rsidR="00F63C0A" w:rsidRDefault="00F63C0A" w:rsidP="0025716B">
      <w:pPr>
        <w:spacing w:line="240" w:lineRule="auto"/>
      </w:pPr>
      <w:r>
        <w:separator/>
      </w:r>
    </w:p>
  </w:footnote>
  <w:footnote w:type="continuationSeparator" w:id="0">
    <w:p w14:paraId="73B9C9F7" w14:textId="77777777" w:rsidR="00F63C0A" w:rsidRDefault="00F63C0A" w:rsidP="0025716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2133582"/>
      <w:docPartObj>
        <w:docPartGallery w:val="Page Numbers (Top of Page)"/>
        <w:docPartUnique/>
      </w:docPartObj>
    </w:sdtPr>
    <w:sdtEndPr>
      <w:rPr>
        <w:noProof/>
      </w:rPr>
    </w:sdtEndPr>
    <w:sdtContent>
      <w:p w14:paraId="401D6590" w14:textId="3B0AE44C" w:rsidR="00D42A86" w:rsidRDefault="00D42A8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F5C9107" w14:textId="77777777" w:rsidR="0025716B" w:rsidRDefault="002571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C4075"/>
    <w:multiLevelType w:val="hybridMultilevel"/>
    <w:tmpl w:val="90D6DF10"/>
    <w:lvl w:ilvl="0" w:tplc="F00458A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91904C1"/>
    <w:multiLevelType w:val="hybridMultilevel"/>
    <w:tmpl w:val="50C619D6"/>
    <w:lvl w:ilvl="0" w:tplc="B98E06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5AF539F"/>
    <w:multiLevelType w:val="hybridMultilevel"/>
    <w:tmpl w:val="34040080"/>
    <w:lvl w:ilvl="0" w:tplc="32D6B422">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389A2180"/>
    <w:multiLevelType w:val="hybridMultilevel"/>
    <w:tmpl w:val="C99C0B30"/>
    <w:lvl w:ilvl="0" w:tplc="CF68532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493709D7"/>
    <w:multiLevelType w:val="hybridMultilevel"/>
    <w:tmpl w:val="26EC7FFE"/>
    <w:lvl w:ilvl="0" w:tplc="DF2061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6F06AF"/>
    <w:multiLevelType w:val="hybridMultilevel"/>
    <w:tmpl w:val="2F345FA2"/>
    <w:lvl w:ilvl="0" w:tplc="0C7C61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46065"/>
    <w:multiLevelType w:val="hybridMultilevel"/>
    <w:tmpl w:val="E3968990"/>
    <w:lvl w:ilvl="0" w:tplc="082A85EA">
      <w:start w:val="1"/>
      <w:numFmt w:val="decimal"/>
      <w:lvlText w:val="%1."/>
      <w:lvlJc w:val="left"/>
      <w:pPr>
        <w:ind w:left="450" w:hanging="360"/>
      </w:pPr>
      <w:rPr>
        <w:rFonts w:hint="default"/>
        <w:b/>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760B4D3E"/>
    <w:multiLevelType w:val="hybridMultilevel"/>
    <w:tmpl w:val="2854A36A"/>
    <w:lvl w:ilvl="0" w:tplc="872644AE">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num w:numId="1" w16cid:durableId="1881162726">
    <w:abstractNumId w:val="2"/>
  </w:num>
  <w:num w:numId="2" w16cid:durableId="973025695">
    <w:abstractNumId w:val="3"/>
  </w:num>
  <w:num w:numId="3" w16cid:durableId="47994285">
    <w:abstractNumId w:val="6"/>
  </w:num>
  <w:num w:numId="4" w16cid:durableId="1027291325">
    <w:abstractNumId w:val="1"/>
  </w:num>
  <w:num w:numId="5" w16cid:durableId="1425105889">
    <w:abstractNumId w:val="5"/>
  </w:num>
  <w:num w:numId="6" w16cid:durableId="775517871">
    <w:abstractNumId w:val="4"/>
  </w:num>
  <w:num w:numId="7" w16cid:durableId="1254701192">
    <w:abstractNumId w:val="0"/>
  </w:num>
  <w:num w:numId="8" w16cid:durableId="14522834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tDQysjA3tzAzNzJW0lEKTi0uzszPAykwqgUAGgAqeywAAAA="/>
  </w:docVars>
  <w:rsids>
    <w:rsidRoot w:val="0025716B"/>
    <w:rsid w:val="00186582"/>
    <w:rsid w:val="002473DD"/>
    <w:rsid w:val="0025716B"/>
    <w:rsid w:val="00283C06"/>
    <w:rsid w:val="002B646E"/>
    <w:rsid w:val="00324989"/>
    <w:rsid w:val="00334102"/>
    <w:rsid w:val="003F0656"/>
    <w:rsid w:val="00443B82"/>
    <w:rsid w:val="00472C40"/>
    <w:rsid w:val="0048582C"/>
    <w:rsid w:val="004A7790"/>
    <w:rsid w:val="004F301A"/>
    <w:rsid w:val="0058647F"/>
    <w:rsid w:val="00593CF8"/>
    <w:rsid w:val="005A79AB"/>
    <w:rsid w:val="005F399B"/>
    <w:rsid w:val="00700528"/>
    <w:rsid w:val="0079505C"/>
    <w:rsid w:val="007A4AB3"/>
    <w:rsid w:val="0080403C"/>
    <w:rsid w:val="0085783E"/>
    <w:rsid w:val="0092063C"/>
    <w:rsid w:val="00A10ECE"/>
    <w:rsid w:val="00B03828"/>
    <w:rsid w:val="00B8050A"/>
    <w:rsid w:val="00BD7968"/>
    <w:rsid w:val="00D028E2"/>
    <w:rsid w:val="00D42A86"/>
    <w:rsid w:val="00D840F2"/>
    <w:rsid w:val="00DD1FFB"/>
    <w:rsid w:val="00E916F1"/>
    <w:rsid w:val="00EB7F96"/>
    <w:rsid w:val="00F63C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B79B0"/>
  <w15:chartTrackingRefBased/>
  <w15:docId w15:val="{BC430C60-F90E-4312-936F-F4293B29C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line="480" w:lineRule="auto"/>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FFB"/>
  </w:style>
  <w:style w:type="paragraph" w:styleId="Heading1">
    <w:name w:val="heading 1"/>
    <w:basedOn w:val="Normal"/>
    <w:next w:val="Normal"/>
    <w:link w:val="Heading1Char"/>
    <w:uiPriority w:val="9"/>
    <w:qFormat/>
    <w:rsid w:val="0058647F"/>
    <w:pPr>
      <w:keepNext/>
      <w:keepLines/>
      <w:spacing w:before="24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840F2"/>
    <w:pPr>
      <w:keepNext/>
      <w:keepLines/>
      <w:spacing w:before="40"/>
      <w:outlineLvl w:val="1"/>
    </w:pPr>
    <w:rPr>
      <w:rFonts w:eastAsiaTheme="majorEastAsia" w:cstheme="majorBidi"/>
      <w:b/>
      <w:sz w:val="4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840F2"/>
    <w:rPr>
      <w:rFonts w:ascii="Times New Roman" w:eastAsiaTheme="majorEastAsia" w:hAnsi="Times New Roman" w:cstheme="majorBidi"/>
      <w:b/>
      <w:sz w:val="40"/>
      <w:szCs w:val="26"/>
    </w:rPr>
  </w:style>
  <w:style w:type="character" w:customStyle="1" w:styleId="Heading1Char">
    <w:name w:val="Heading 1 Char"/>
    <w:basedOn w:val="DefaultParagraphFont"/>
    <w:link w:val="Heading1"/>
    <w:uiPriority w:val="9"/>
    <w:rsid w:val="0058647F"/>
    <w:rPr>
      <w:rFonts w:ascii="Times New Roman" w:eastAsiaTheme="majorEastAsia" w:hAnsi="Times New Roman" w:cstheme="majorBidi"/>
      <w:color w:val="2F5496" w:themeColor="accent1" w:themeShade="BF"/>
      <w:sz w:val="32"/>
      <w:szCs w:val="32"/>
    </w:rPr>
  </w:style>
  <w:style w:type="paragraph" w:styleId="Header">
    <w:name w:val="header"/>
    <w:basedOn w:val="Normal"/>
    <w:link w:val="HeaderChar"/>
    <w:uiPriority w:val="99"/>
    <w:unhideWhenUsed/>
    <w:rsid w:val="0025716B"/>
    <w:pPr>
      <w:tabs>
        <w:tab w:val="center" w:pos="4680"/>
        <w:tab w:val="right" w:pos="9360"/>
      </w:tabs>
      <w:spacing w:line="240" w:lineRule="auto"/>
    </w:pPr>
  </w:style>
  <w:style w:type="character" w:customStyle="1" w:styleId="HeaderChar">
    <w:name w:val="Header Char"/>
    <w:basedOn w:val="DefaultParagraphFont"/>
    <w:link w:val="Header"/>
    <w:uiPriority w:val="99"/>
    <w:rsid w:val="0025716B"/>
  </w:style>
  <w:style w:type="paragraph" w:styleId="Footer">
    <w:name w:val="footer"/>
    <w:basedOn w:val="Normal"/>
    <w:link w:val="FooterChar"/>
    <w:uiPriority w:val="99"/>
    <w:unhideWhenUsed/>
    <w:rsid w:val="0025716B"/>
    <w:pPr>
      <w:tabs>
        <w:tab w:val="center" w:pos="4680"/>
        <w:tab w:val="right" w:pos="9360"/>
      </w:tabs>
      <w:spacing w:line="240" w:lineRule="auto"/>
    </w:pPr>
  </w:style>
  <w:style w:type="character" w:customStyle="1" w:styleId="FooterChar">
    <w:name w:val="Footer Char"/>
    <w:basedOn w:val="DefaultParagraphFont"/>
    <w:link w:val="Footer"/>
    <w:uiPriority w:val="99"/>
    <w:rsid w:val="0025716B"/>
  </w:style>
  <w:style w:type="paragraph" w:styleId="ListParagraph">
    <w:name w:val="List Paragraph"/>
    <w:basedOn w:val="Normal"/>
    <w:uiPriority w:val="34"/>
    <w:qFormat/>
    <w:rsid w:val="005A79AB"/>
    <w:pPr>
      <w:contextualSpacing/>
    </w:pPr>
  </w:style>
  <w:style w:type="character" w:styleId="Hyperlink">
    <w:name w:val="Hyperlink"/>
    <w:basedOn w:val="DefaultParagraphFont"/>
    <w:uiPriority w:val="99"/>
    <w:unhideWhenUsed/>
    <w:rsid w:val="00E916F1"/>
    <w:rPr>
      <w:color w:val="0563C1" w:themeColor="hyperlink"/>
      <w:u w:val="single"/>
    </w:rPr>
  </w:style>
  <w:style w:type="character" w:styleId="UnresolvedMention">
    <w:name w:val="Unresolved Mention"/>
    <w:basedOn w:val="DefaultParagraphFont"/>
    <w:uiPriority w:val="99"/>
    <w:semiHidden/>
    <w:unhideWhenUsed/>
    <w:rsid w:val="00E916F1"/>
    <w:rPr>
      <w:color w:val="605E5C"/>
      <w:shd w:val="clear" w:color="auto" w:fill="E1DFDD"/>
    </w:rPr>
  </w:style>
  <w:style w:type="character" w:styleId="FollowedHyperlink">
    <w:name w:val="FollowedHyperlink"/>
    <w:basedOn w:val="DefaultParagraphFont"/>
    <w:uiPriority w:val="99"/>
    <w:semiHidden/>
    <w:unhideWhenUsed/>
    <w:rsid w:val="00E916F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301793">
      <w:bodyDiv w:val="1"/>
      <w:marLeft w:val="0"/>
      <w:marRight w:val="0"/>
      <w:marTop w:val="0"/>
      <w:marBottom w:val="0"/>
      <w:divBdr>
        <w:top w:val="none" w:sz="0" w:space="0" w:color="auto"/>
        <w:left w:val="none" w:sz="0" w:space="0" w:color="auto"/>
        <w:bottom w:val="none" w:sz="0" w:space="0" w:color="auto"/>
        <w:right w:val="none" w:sz="0" w:space="0" w:color="auto"/>
      </w:divBdr>
    </w:div>
    <w:div w:id="338509888">
      <w:bodyDiv w:val="1"/>
      <w:marLeft w:val="0"/>
      <w:marRight w:val="0"/>
      <w:marTop w:val="0"/>
      <w:marBottom w:val="0"/>
      <w:divBdr>
        <w:top w:val="none" w:sz="0" w:space="0" w:color="auto"/>
        <w:left w:val="none" w:sz="0" w:space="0" w:color="auto"/>
        <w:bottom w:val="none" w:sz="0" w:space="0" w:color="auto"/>
        <w:right w:val="none" w:sz="0" w:space="0" w:color="auto"/>
      </w:divBdr>
    </w:div>
    <w:div w:id="1211108125">
      <w:bodyDiv w:val="1"/>
      <w:marLeft w:val="0"/>
      <w:marRight w:val="0"/>
      <w:marTop w:val="0"/>
      <w:marBottom w:val="0"/>
      <w:divBdr>
        <w:top w:val="none" w:sz="0" w:space="0" w:color="auto"/>
        <w:left w:val="none" w:sz="0" w:space="0" w:color="auto"/>
        <w:bottom w:val="none" w:sz="0" w:space="0" w:color="auto"/>
        <w:right w:val="none" w:sz="0" w:space="0" w:color="auto"/>
      </w:divBdr>
    </w:div>
    <w:div w:id="1813519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chtarget.com/searchsoftwarequality/definition/agile-software-development" TargetMode="External"/><Relationship Id="rId13" Type="http://schemas.openxmlformats.org/officeDocument/2006/relationships/hyperlink" Target="https://www.guru99.com/agile-scrum-extreme-testing.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ngroup.com/articles/user-research-agil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rum.org/resources/what-is-scru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tlassian.com/agile" TargetMode="External"/><Relationship Id="rId4" Type="http://schemas.openxmlformats.org/officeDocument/2006/relationships/settings" Target="settings.xml"/><Relationship Id="rId9" Type="http://schemas.openxmlformats.org/officeDocument/2006/relationships/hyperlink" Target="https://www.cprime.com/resources/what-is-agile-what-is-scru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Book</b:SourceType>
    <b:Guid>{04767C6A-90A1-4EE7-B6BE-930A1F27FF2E}</b:Guid>
    <b:RefOrder>1</b:RefOrder>
  </b:Source>
</b:Sources>
</file>

<file path=customXml/itemProps1.xml><?xml version="1.0" encoding="utf-8"?>
<ds:datastoreItem xmlns:ds="http://schemas.openxmlformats.org/officeDocument/2006/customXml" ds:itemID="{BD69BC0F-5D7F-4B3E-95B7-70682E90C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TotalTime>
  <Pages>9</Pages>
  <Words>1648</Words>
  <Characters>940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ACER</cp:lastModifiedBy>
  <cp:revision>3</cp:revision>
  <cp:lastPrinted>2022-04-06T18:41:00Z</cp:lastPrinted>
  <dcterms:created xsi:type="dcterms:W3CDTF">2022-04-06T11:47:00Z</dcterms:created>
  <dcterms:modified xsi:type="dcterms:W3CDTF">2022-04-07T05:14:00Z</dcterms:modified>
</cp:coreProperties>
</file>